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0FB00" w14:textId="77777777" w:rsidR="003E3C64" w:rsidRPr="00476508" w:rsidRDefault="003E3C64" w:rsidP="00037F40">
      <w:pPr>
        <w:jc w:val="center"/>
        <w:rPr>
          <w:rFonts w:ascii="Arial Narrow" w:hAnsi="Arial Narrow"/>
          <w:b/>
          <w:sz w:val="28"/>
          <w:szCs w:val="28"/>
        </w:rPr>
      </w:pPr>
    </w:p>
    <w:p w14:paraId="3CF9F402" w14:textId="77777777" w:rsidR="003E3C64" w:rsidRPr="00476508" w:rsidRDefault="003E3C64" w:rsidP="00037F40">
      <w:pPr>
        <w:jc w:val="center"/>
        <w:rPr>
          <w:rFonts w:ascii="Arial Narrow" w:hAnsi="Arial Narrow"/>
          <w:b/>
          <w:sz w:val="28"/>
          <w:szCs w:val="28"/>
        </w:rPr>
      </w:pPr>
    </w:p>
    <w:p w14:paraId="5C12D5BA" w14:textId="5965834B" w:rsidR="00CA439C" w:rsidRPr="00476508" w:rsidRDefault="00F04417" w:rsidP="00CA439C">
      <w:pPr>
        <w:jc w:val="center"/>
        <w:rPr>
          <w:rFonts w:ascii="Arial Narrow" w:hAnsi="Arial Narrow"/>
          <w:b/>
          <w:sz w:val="28"/>
          <w:szCs w:val="28"/>
        </w:rPr>
      </w:pPr>
      <w:r w:rsidRPr="00476508">
        <w:rPr>
          <w:rFonts w:ascii="Arial Narrow" w:hAnsi="Arial Narrow"/>
          <w:b/>
          <w:sz w:val="28"/>
          <w:szCs w:val="28"/>
        </w:rPr>
        <w:t>O</w:t>
      </w:r>
      <w:r w:rsidR="00037F40" w:rsidRPr="00476508">
        <w:rPr>
          <w:rFonts w:ascii="Arial Narrow" w:hAnsi="Arial Narrow"/>
          <w:b/>
          <w:sz w:val="28"/>
          <w:szCs w:val="28"/>
        </w:rPr>
        <w:t>BAVIJES</w:t>
      </w:r>
      <w:r w:rsidRPr="00476508">
        <w:rPr>
          <w:rFonts w:ascii="Arial Narrow" w:hAnsi="Arial Narrow"/>
          <w:b/>
          <w:sz w:val="28"/>
          <w:szCs w:val="28"/>
        </w:rPr>
        <w:t xml:space="preserve">T STUDENTIMA </w:t>
      </w:r>
      <w:r w:rsidR="0068549B">
        <w:rPr>
          <w:rFonts w:ascii="Arial Narrow" w:hAnsi="Arial Narrow"/>
          <w:b/>
          <w:sz w:val="28"/>
          <w:szCs w:val="28"/>
        </w:rPr>
        <w:t>– RASPORED NASTAVE</w:t>
      </w:r>
    </w:p>
    <w:p w14:paraId="599E3B14" w14:textId="5332F6A6" w:rsidR="00537992" w:rsidRPr="00476508" w:rsidRDefault="00537992" w:rsidP="003C16F7">
      <w:pPr>
        <w:jc w:val="center"/>
        <w:rPr>
          <w:rFonts w:ascii="Arial Narrow" w:hAnsi="Arial Narrow"/>
          <w:b/>
          <w:sz w:val="28"/>
          <w:szCs w:val="28"/>
        </w:rPr>
      </w:pPr>
    </w:p>
    <w:p w14:paraId="264D476F" w14:textId="77777777" w:rsidR="00E86872" w:rsidRPr="00476508" w:rsidRDefault="00E86872" w:rsidP="003C16F7">
      <w:pPr>
        <w:jc w:val="center"/>
        <w:rPr>
          <w:rFonts w:ascii="Arial Narrow" w:hAnsi="Arial Narrow"/>
          <w:b/>
          <w:sz w:val="28"/>
          <w:szCs w:val="28"/>
        </w:rPr>
      </w:pPr>
    </w:p>
    <w:p w14:paraId="081C5793" w14:textId="2579151A" w:rsidR="00476508" w:rsidRDefault="00CA439C" w:rsidP="00565C60">
      <w:pPr>
        <w:ind w:left="0" w:firstLine="0"/>
        <w:jc w:val="left"/>
        <w:rPr>
          <w:rFonts w:ascii="Arial Narrow" w:hAnsi="Arial Narrow"/>
        </w:rPr>
      </w:pPr>
      <w:r>
        <w:rPr>
          <w:rFonts w:ascii="Arial Narrow" w:hAnsi="Arial Narrow"/>
        </w:rPr>
        <w:t xml:space="preserve">Rasporedi za sve </w:t>
      </w:r>
      <w:r w:rsidR="0068549B">
        <w:rPr>
          <w:rFonts w:ascii="Arial Narrow" w:hAnsi="Arial Narrow"/>
        </w:rPr>
        <w:t xml:space="preserve">godine svih studija </w:t>
      </w:r>
      <w:r>
        <w:rPr>
          <w:rFonts w:ascii="Arial Narrow" w:hAnsi="Arial Narrow"/>
        </w:rPr>
        <w:t>objavljeni su na platformi Digitalni raspored (</w:t>
      </w:r>
      <w:hyperlink r:id="rId7" w:history="1">
        <w:r w:rsidRPr="00DB6CE2">
          <w:rPr>
            <w:rStyle w:val="Hyperlink"/>
            <w:rFonts w:ascii="Arial Narrow" w:hAnsi="Arial Narrow"/>
          </w:rPr>
          <w:t>https://raspored.gfos.hr/</w:t>
        </w:r>
      </w:hyperlink>
      <w:r>
        <w:rPr>
          <w:rFonts w:ascii="Arial Narrow" w:hAnsi="Arial Narrow"/>
        </w:rPr>
        <w:t>).</w:t>
      </w:r>
    </w:p>
    <w:p w14:paraId="63E3B2B0" w14:textId="77777777" w:rsidR="0068549B" w:rsidRDefault="0068549B" w:rsidP="00476508">
      <w:pPr>
        <w:ind w:left="0" w:firstLine="0"/>
        <w:rPr>
          <w:rFonts w:ascii="Arial Narrow" w:hAnsi="Arial Narrow"/>
        </w:rPr>
      </w:pPr>
    </w:p>
    <w:p w14:paraId="1D0C43A3" w14:textId="312B4430" w:rsidR="00CA439C" w:rsidRDefault="00CA439C" w:rsidP="00476508">
      <w:pPr>
        <w:ind w:left="0" w:firstLine="0"/>
        <w:rPr>
          <w:rFonts w:ascii="Arial Narrow" w:hAnsi="Arial Narrow"/>
        </w:rPr>
      </w:pPr>
      <w:r>
        <w:rPr>
          <w:rFonts w:ascii="Arial Narrow" w:hAnsi="Arial Narrow"/>
        </w:rPr>
        <w:t>Nekoliko napomena vezano uz objavljene rasporede:</w:t>
      </w:r>
    </w:p>
    <w:p w14:paraId="29A6570D" w14:textId="4A411FF4" w:rsidR="00CA439C" w:rsidRDefault="00CA439C" w:rsidP="00CA439C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CA439C">
        <w:rPr>
          <w:rFonts w:ascii="Arial Narrow" w:hAnsi="Arial Narrow"/>
        </w:rPr>
        <w:t>za sve studije i sve godine studija postoj</w:t>
      </w:r>
      <w:r w:rsidR="00777AB7">
        <w:rPr>
          <w:rFonts w:ascii="Arial Narrow" w:hAnsi="Arial Narrow"/>
        </w:rPr>
        <w:t>e</w:t>
      </w:r>
      <w:r w:rsidRPr="00CA439C">
        <w:rPr>
          <w:rFonts w:ascii="Arial Narrow" w:hAnsi="Arial Narrow"/>
        </w:rPr>
        <w:t xml:space="preserve"> pauz</w:t>
      </w:r>
      <w:r w:rsidR="00777AB7">
        <w:rPr>
          <w:rFonts w:ascii="Arial Narrow" w:hAnsi="Arial Narrow"/>
        </w:rPr>
        <w:t>e</w:t>
      </w:r>
      <w:r w:rsidRPr="00CA439C">
        <w:rPr>
          <w:rFonts w:ascii="Arial Narrow" w:hAnsi="Arial Narrow"/>
        </w:rPr>
        <w:t xml:space="preserve"> za ručak od 12 do 13 sati</w:t>
      </w:r>
    </w:p>
    <w:p w14:paraId="7D33F951" w14:textId="1784556B" w:rsidR="00CA439C" w:rsidRDefault="00CA439C" w:rsidP="00CA439C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>zbog raznih načina izvedbe nastave  (promjene izvoditelja po tjednima, promjen</w:t>
      </w:r>
      <w:r w:rsidR="000B5107">
        <w:rPr>
          <w:rFonts w:ascii="Arial Narrow" w:hAnsi="Arial Narrow"/>
        </w:rPr>
        <w:t>a</w:t>
      </w:r>
      <w:r>
        <w:rPr>
          <w:rFonts w:ascii="Arial Narrow" w:hAnsi="Arial Narrow"/>
        </w:rPr>
        <w:t xml:space="preserve"> vrste vježbi po tjednima, promjen</w:t>
      </w:r>
      <w:r w:rsidR="000B5107">
        <w:rPr>
          <w:rFonts w:ascii="Arial Narrow" w:hAnsi="Arial Narrow"/>
        </w:rPr>
        <w:t>a</w:t>
      </w:r>
      <w:r>
        <w:rPr>
          <w:rFonts w:ascii="Arial Narrow" w:hAnsi="Arial Narrow"/>
        </w:rPr>
        <w:t xml:space="preserve"> broja grupa prema vrsti vježbi i sl.) raspored treba promatrati kao tjedni, a ne za cijeli semestar</w:t>
      </w:r>
      <w:r w:rsidR="00565C60">
        <w:rPr>
          <w:rFonts w:ascii="Arial Narrow" w:hAnsi="Arial Narrow"/>
        </w:rPr>
        <w:t xml:space="preserve"> </w:t>
      </w:r>
    </w:p>
    <w:p w14:paraId="610E007C" w14:textId="4D2ECF13" w:rsidR="00CA439C" w:rsidRDefault="00CA439C" w:rsidP="00CA439C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raspored studenata po grupama važno je slijediti jer se </w:t>
      </w:r>
      <w:r w:rsidR="00565C60">
        <w:rPr>
          <w:rFonts w:ascii="Arial Narrow" w:hAnsi="Arial Narrow"/>
        </w:rPr>
        <w:t>najčešće</w:t>
      </w:r>
      <w:r>
        <w:rPr>
          <w:rFonts w:ascii="Arial Narrow" w:hAnsi="Arial Narrow"/>
        </w:rPr>
        <w:t xml:space="preserve"> nastava istovremeno odvija za više grupa</w:t>
      </w:r>
      <w:r w:rsidR="0008216F">
        <w:rPr>
          <w:rFonts w:ascii="Arial Narrow" w:hAnsi="Arial Narrow"/>
        </w:rPr>
        <w:t>.</w:t>
      </w:r>
    </w:p>
    <w:p w14:paraId="38635619" w14:textId="16A4FB37" w:rsidR="00CA439C" w:rsidRDefault="00CA439C" w:rsidP="00476508">
      <w:pPr>
        <w:ind w:left="0" w:firstLine="0"/>
        <w:rPr>
          <w:rFonts w:ascii="Arial Narrow" w:hAnsi="Arial Narrow"/>
          <w:b/>
        </w:rPr>
      </w:pPr>
    </w:p>
    <w:p w14:paraId="524631D7" w14:textId="4FD7836D" w:rsidR="0068549B" w:rsidRPr="0068549B" w:rsidRDefault="0068549B" w:rsidP="00476508">
      <w:pPr>
        <w:ind w:left="0" w:firstLine="0"/>
        <w:rPr>
          <w:rFonts w:ascii="Arial Narrow" w:hAnsi="Arial Narrow"/>
          <w:bCs/>
        </w:rPr>
      </w:pPr>
      <w:r w:rsidRPr="0068549B">
        <w:rPr>
          <w:rFonts w:ascii="Arial Narrow" w:hAnsi="Arial Narrow"/>
          <w:bCs/>
        </w:rPr>
        <w:t>Raspored studenata po grupama</w:t>
      </w:r>
      <w:r w:rsidR="00565C60">
        <w:rPr>
          <w:rFonts w:ascii="Arial Narrow" w:hAnsi="Arial Narrow"/>
          <w:bCs/>
        </w:rPr>
        <w:t xml:space="preserve"> za studije i godine gdje postoji podjela na više grupa</w:t>
      </w:r>
      <w:r w:rsidRPr="0068549B">
        <w:rPr>
          <w:rFonts w:ascii="Arial Narrow" w:hAnsi="Arial Narrow"/>
          <w:bCs/>
        </w:rPr>
        <w:t>:</w:t>
      </w:r>
    </w:p>
    <w:p w14:paraId="4D2DA875" w14:textId="77777777" w:rsidR="0068549B" w:rsidRDefault="0068549B" w:rsidP="00476508">
      <w:pPr>
        <w:ind w:left="0" w:firstLine="0"/>
        <w:rPr>
          <w:rFonts w:ascii="Arial Narrow" w:hAnsi="Arial Narrow"/>
          <w:b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020"/>
        <w:gridCol w:w="2078"/>
        <w:gridCol w:w="943"/>
        <w:gridCol w:w="3021"/>
      </w:tblGrid>
      <w:tr w:rsidR="0068549B" w14:paraId="66C83263" w14:textId="77777777" w:rsidTr="000B51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14:paraId="0477120C" w14:textId="562CE0B6" w:rsidR="0068549B" w:rsidRDefault="0068549B" w:rsidP="000B5107">
            <w:pPr>
              <w:ind w:left="0" w:firstLine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tudij</w:t>
            </w:r>
          </w:p>
        </w:tc>
        <w:tc>
          <w:tcPr>
            <w:tcW w:w="3021" w:type="dxa"/>
            <w:gridSpan w:val="2"/>
            <w:vAlign w:val="center"/>
          </w:tcPr>
          <w:p w14:paraId="66FC19F1" w14:textId="2EB6D720" w:rsidR="0068549B" w:rsidRDefault="0068549B" w:rsidP="000B5107">
            <w:pPr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Grupe</w:t>
            </w:r>
          </w:p>
        </w:tc>
        <w:tc>
          <w:tcPr>
            <w:tcW w:w="3021" w:type="dxa"/>
            <w:vAlign w:val="center"/>
          </w:tcPr>
          <w:p w14:paraId="707C2C9B" w14:textId="3338BBBE" w:rsidR="0068549B" w:rsidRDefault="0068549B" w:rsidP="000B5107">
            <w:pPr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odjela</w:t>
            </w:r>
          </w:p>
        </w:tc>
      </w:tr>
      <w:tr w:rsidR="0068549B" w14:paraId="05093F5B" w14:textId="77777777" w:rsidTr="000B5107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 w:val="restart"/>
            <w:vAlign w:val="center"/>
          </w:tcPr>
          <w:p w14:paraId="7748C3B4" w14:textId="6906EACE" w:rsidR="008058A6" w:rsidRDefault="008058A6" w:rsidP="000B5107">
            <w:pPr>
              <w:ind w:left="0" w:firstLine="0"/>
              <w:jc w:val="center"/>
              <w:rPr>
                <w:rFonts w:ascii="Arial Narrow" w:hAnsi="Arial Narrow"/>
                <w:b w:val="0"/>
                <w:bCs w:val="0"/>
              </w:rPr>
            </w:pPr>
            <w:r>
              <w:rPr>
                <w:rFonts w:ascii="Arial Narrow" w:hAnsi="Arial Narrow"/>
              </w:rPr>
              <w:t>1. godina</w:t>
            </w:r>
          </w:p>
          <w:p w14:paraId="2941F860" w14:textId="21D158CF" w:rsidR="0068549B" w:rsidRDefault="0068549B" w:rsidP="000B5107">
            <w:pPr>
              <w:ind w:left="0" w:firstLine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veučilišni prijediplomski studij Građevinarstvo</w:t>
            </w:r>
          </w:p>
        </w:tc>
        <w:tc>
          <w:tcPr>
            <w:tcW w:w="3021" w:type="dxa"/>
            <w:gridSpan w:val="2"/>
            <w:vAlign w:val="center"/>
          </w:tcPr>
          <w:p w14:paraId="4466FF4E" w14:textId="77777777" w:rsidR="0068549B" w:rsidRDefault="0068549B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2</w:t>
            </w:r>
          </w:p>
          <w:p w14:paraId="62E250BE" w14:textId="18AEDC9B" w:rsidR="0068549B" w:rsidRDefault="0068549B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2</w:t>
            </w:r>
          </w:p>
        </w:tc>
        <w:tc>
          <w:tcPr>
            <w:tcW w:w="3021" w:type="dxa"/>
            <w:vAlign w:val="center"/>
          </w:tcPr>
          <w:p w14:paraId="46FBE593" w14:textId="52946468" w:rsidR="0068549B" w:rsidRDefault="0068549B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 w:rsidR="00C64335">
              <w:rPr>
                <w:rFonts w:ascii="Arial Narrow" w:hAnsi="Arial Narrow"/>
                <w:b/>
                <w:bCs/>
              </w:rPr>
              <w:t>Lo</w:t>
            </w:r>
          </w:p>
          <w:p w14:paraId="1F406902" w14:textId="4014AF08" w:rsidR="0068549B" w:rsidRDefault="0068549B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Mar</w:t>
            </w:r>
            <w:r w:rsidR="00C64335">
              <w:rPr>
                <w:rFonts w:ascii="Arial Narrow" w:hAnsi="Arial Narrow"/>
                <w:b/>
                <w:bCs/>
              </w:rPr>
              <w:t>e</w:t>
            </w:r>
            <w:r>
              <w:rPr>
                <w:rFonts w:ascii="Arial Narrow" w:hAnsi="Arial Narrow"/>
              </w:rPr>
              <w:t xml:space="preserve"> do </w:t>
            </w:r>
            <w:r w:rsidR="00C64335">
              <w:rPr>
                <w:rFonts w:ascii="Arial Narrow" w:hAnsi="Arial Narrow"/>
                <w:b/>
                <w:bCs/>
              </w:rPr>
              <w:t>Z</w:t>
            </w:r>
          </w:p>
        </w:tc>
      </w:tr>
      <w:tr w:rsidR="00E86F37" w14:paraId="699B205F" w14:textId="77777777" w:rsidTr="000B5107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  <w:vAlign w:val="center"/>
          </w:tcPr>
          <w:p w14:paraId="4F4FD8B4" w14:textId="77777777" w:rsidR="00E86F37" w:rsidRDefault="00E86F37" w:rsidP="000B5107">
            <w:pPr>
              <w:ind w:left="0" w:firstLine="0"/>
              <w:jc w:val="center"/>
              <w:rPr>
                <w:rFonts w:ascii="Arial Narrow" w:hAnsi="Arial Narrow"/>
              </w:rPr>
            </w:pPr>
          </w:p>
        </w:tc>
        <w:tc>
          <w:tcPr>
            <w:tcW w:w="3021" w:type="dxa"/>
            <w:gridSpan w:val="2"/>
            <w:vAlign w:val="center"/>
          </w:tcPr>
          <w:p w14:paraId="2E3E600B" w14:textId="77777777" w:rsidR="00E86F37" w:rsidRDefault="00E86F37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3</w:t>
            </w:r>
          </w:p>
          <w:p w14:paraId="353C1875" w14:textId="77777777" w:rsidR="00E86F37" w:rsidRDefault="00E86F37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3</w:t>
            </w:r>
          </w:p>
          <w:p w14:paraId="453952A6" w14:textId="52EAE727" w:rsidR="00E86F37" w:rsidRDefault="00E86F37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3</w:t>
            </w:r>
          </w:p>
        </w:tc>
        <w:tc>
          <w:tcPr>
            <w:tcW w:w="3021" w:type="dxa"/>
            <w:vAlign w:val="center"/>
          </w:tcPr>
          <w:p w14:paraId="0DA33EA0" w14:textId="6EA4B55E" w:rsidR="00E86F37" w:rsidRDefault="00E86F37" w:rsidP="00E86F3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>
              <w:rPr>
                <w:rFonts w:ascii="Arial Narrow" w:hAnsi="Arial Narrow"/>
                <w:b/>
                <w:bCs/>
              </w:rPr>
              <w:t>Ho</w:t>
            </w:r>
          </w:p>
          <w:p w14:paraId="5AA583BF" w14:textId="77777777" w:rsidR="00E86F37" w:rsidRDefault="00E86F37" w:rsidP="00E86F3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>
              <w:rPr>
                <w:rFonts w:ascii="Arial Narrow" w:hAnsi="Arial Narrow"/>
                <w:b/>
                <w:bCs/>
              </w:rPr>
              <w:t>Hr</w:t>
            </w:r>
            <w:r>
              <w:rPr>
                <w:rFonts w:ascii="Arial Narrow" w:hAnsi="Arial Narrow"/>
              </w:rPr>
              <w:t xml:space="preserve"> do </w:t>
            </w:r>
            <w:r>
              <w:rPr>
                <w:rFonts w:ascii="Arial Narrow" w:hAnsi="Arial Narrow"/>
                <w:b/>
                <w:bCs/>
              </w:rPr>
              <w:t>Pap</w:t>
            </w:r>
          </w:p>
          <w:p w14:paraId="43247B4D" w14:textId="28F79582" w:rsidR="00E86F37" w:rsidRDefault="00E86F37" w:rsidP="00E86F3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 w:rsidRPr="00E86F37">
              <w:rPr>
                <w:rFonts w:ascii="Arial Narrow" w:hAnsi="Arial Narrow"/>
              </w:rPr>
              <w:t>od</w:t>
            </w:r>
            <w:r>
              <w:rPr>
                <w:rFonts w:ascii="Arial Narrow" w:hAnsi="Arial Narrow"/>
                <w:b/>
                <w:bCs/>
              </w:rPr>
              <w:t xml:space="preserve"> Paš </w:t>
            </w:r>
            <w:r w:rsidRPr="00E86F37">
              <w:rPr>
                <w:rFonts w:ascii="Arial Narrow" w:hAnsi="Arial Narrow"/>
              </w:rPr>
              <w:t>do</w:t>
            </w:r>
            <w:r>
              <w:rPr>
                <w:rFonts w:ascii="Arial Narrow" w:hAnsi="Arial Narrow"/>
                <w:b/>
                <w:bCs/>
              </w:rPr>
              <w:t xml:space="preserve"> Z</w:t>
            </w:r>
          </w:p>
        </w:tc>
      </w:tr>
      <w:tr w:rsidR="0068549B" w14:paraId="49750D93" w14:textId="77777777" w:rsidTr="000B5107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  <w:vAlign w:val="center"/>
          </w:tcPr>
          <w:p w14:paraId="3A9CBA3F" w14:textId="77777777" w:rsidR="0068549B" w:rsidRDefault="0068549B" w:rsidP="000B5107">
            <w:pPr>
              <w:ind w:left="0" w:firstLine="0"/>
              <w:jc w:val="center"/>
              <w:rPr>
                <w:rFonts w:ascii="Arial Narrow" w:hAnsi="Arial Narrow"/>
              </w:rPr>
            </w:pPr>
          </w:p>
        </w:tc>
        <w:tc>
          <w:tcPr>
            <w:tcW w:w="3021" w:type="dxa"/>
            <w:gridSpan w:val="2"/>
            <w:vAlign w:val="center"/>
          </w:tcPr>
          <w:p w14:paraId="08278C28" w14:textId="29AB1E03" w:rsidR="0068549B" w:rsidRDefault="0068549B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</w:t>
            </w:r>
            <w:r w:rsidR="00B62788">
              <w:rPr>
                <w:rFonts w:ascii="Arial Narrow" w:hAnsi="Arial Narrow"/>
              </w:rPr>
              <w:t>4</w:t>
            </w:r>
          </w:p>
          <w:p w14:paraId="5C3AFD73" w14:textId="548EBFFF" w:rsidR="0068549B" w:rsidRDefault="0068549B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</w:t>
            </w:r>
            <w:r w:rsidR="00B62788">
              <w:rPr>
                <w:rFonts w:ascii="Arial Narrow" w:hAnsi="Arial Narrow"/>
              </w:rPr>
              <w:t>4</w:t>
            </w:r>
          </w:p>
          <w:p w14:paraId="05209E0E" w14:textId="77777777" w:rsidR="0068549B" w:rsidRDefault="0068549B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</w:t>
            </w:r>
            <w:r w:rsidR="00B62788">
              <w:rPr>
                <w:rFonts w:ascii="Arial Narrow" w:hAnsi="Arial Narrow"/>
              </w:rPr>
              <w:t>4</w:t>
            </w:r>
          </w:p>
          <w:p w14:paraId="29A1C4FA" w14:textId="2173B450" w:rsidR="00B62788" w:rsidRDefault="00B62788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4</w:t>
            </w:r>
          </w:p>
        </w:tc>
        <w:tc>
          <w:tcPr>
            <w:tcW w:w="3021" w:type="dxa"/>
            <w:vAlign w:val="center"/>
          </w:tcPr>
          <w:p w14:paraId="52CAE8A3" w14:textId="1490A11F" w:rsidR="0068549B" w:rsidRDefault="0068549B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 w:rsidR="00B62788">
              <w:rPr>
                <w:rFonts w:ascii="Arial Narrow" w:hAnsi="Arial Narrow"/>
                <w:b/>
                <w:bCs/>
              </w:rPr>
              <w:t>F</w:t>
            </w:r>
            <w:r w:rsidR="00AB005A">
              <w:rPr>
                <w:rFonts w:ascii="Arial Narrow" w:hAnsi="Arial Narrow"/>
                <w:b/>
                <w:bCs/>
              </w:rPr>
              <w:t>e</w:t>
            </w:r>
          </w:p>
          <w:p w14:paraId="46C264AD" w14:textId="3BB70B5D" w:rsidR="0068549B" w:rsidRDefault="0068549B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="00B62788">
              <w:rPr>
                <w:rFonts w:ascii="Arial Narrow" w:hAnsi="Arial Narrow"/>
                <w:b/>
                <w:bCs/>
              </w:rPr>
              <w:t>F</w:t>
            </w:r>
            <w:r w:rsidR="00842D7B">
              <w:rPr>
                <w:rFonts w:ascii="Arial Narrow" w:hAnsi="Arial Narrow"/>
                <w:b/>
                <w:bCs/>
              </w:rPr>
              <w:t>i</w:t>
            </w:r>
            <w:r>
              <w:rPr>
                <w:rFonts w:ascii="Arial Narrow" w:hAnsi="Arial Narrow"/>
              </w:rPr>
              <w:t xml:space="preserve"> do </w:t>
            </w:r>
            <w:r w:rsidR="00842D7B">
              <w:rPr>
                <w:rFonts w:ascii="Arial Narrow" w:hAnsi="Arial Narrow"/>
                <w:b/>
                <w:bCs/>
              </w:rPr>
              <w:t>Lo</w:t>
            </w:r>
          </w:p>
          <w:p w14:paraId="448603F9" w14:textId="258456B7" w:rsidR="0068549B" w:rsidRDefault="0068549B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 w:rsidR="00076660">
              <w:rPr>
                <w:rFonts w:ascii="Arial Narrow" w:hAnsi="Arial Narrow"/>
                <w:b/>
                <w:bCs/>
              </w:rPr>
              <w:t>Mar</w:t>
            </w:r>
            <w:r w:rsidR="00842D7B">
              <w:rPr>
                <w:rFonts w:ascii="Arial Narrow" w:hAnsi="Arial Narrow"/>
                <w:b/>
                <w:bCs/>
              </w:rPr>
              <w:t>e</w:t>
            </w:r>
            <w:r>
              <w:rPr>
                <w:rFonts w:ascii="Arial Narrow" w:hAnsi="Arial Narrow"/>
              </w:rPr>
              <w:t xml:space="preserve"> do </w:t>
            </w:r>
            <w:r w:rsidR="00076660">
              <w:rPr>
                <w:rFonts w:ascii="Arial Narrow" w:hAnsi="Arial Narrow"/>
                <w:b/>
                <w:bCs/>
              </w:rPr>
              <w:t>P</w:t>
            </w:r>
            <w:r w:rsidR="00842D7B">
              <w:rPr>
                <w:rFonts w:ascii="Arial Narrow" w:hAnsi="Arial Narrow"/>
                <w:b/>
                <w:bCs/>
              </w:rPr>
              <w:t>i</w:t>
            </w:r>
          </w:p>
          <w:p w14:paraId="3E0E663D" w14:textId="45788FFA" w:rsidR="00076660" w:rsidRPr="00076660" w:rsidRDefault="0007666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>
              <w:rPr>
                <w:rFonts w:ascii="Arial Narrow" w:hAnsi="Arial Narrow"/>
                <w:b/>
                <w:bCs/>
              </w:rPr>
              <w:t>P</w:t>
            </w:r>
            <w:r w:rsidR="00842D7B">
              <w:rPr>
                <w:rFonts w:ascii="Arial Narrow" w:hAnsi="Arial Narrow"/>
                <w:b/>
                <w:bCs/>
              </w:rPr>
              <w:t>l</w:t>
            </w:r>
            <w:r>
              <w:rPr>
                <w:rFonts w:ascii="Arial Narrow" w:hAnsi="Arial Narrow"/>
                <w:b/>
                <w:bCs/>
              </w:rPr>
              <w:t xml:space="preserve"> </w:t>
            </w:r>
            <w:r>
              <w:rPr>
                <w:rFonts w:ascii="Arial Narrow" w:hAnsi="Arial Narrow"/>
              </w:rPr>
              <w:t xml:space="preserve">do </w:t>
            </w:r>
            <w:r w:rsidRPr="00076660">
              <w:rPr>
                <w:rFonts w:ascii="Arial Narrow" w:hAnsi="Arial Narrow"/>
                <w:b/>
                <w:bCs/>
              </w:rPr>
              <w:t>Z</w:t>
            </w:r>
          </w:p>
        </w:tc>
      </w:tr>
      <w:tr w:rsidR="0068549B" w14:paraId="025D1A6B" w14:textId="77777777" w:rsidTr="000B5107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  <w:vAlign w:val="center"/>
          </w:tcPr>
          <w:p w14:paraId="7DAABDDB" w14:textId="77777777" w:rsidR="0068549B" w:rsidRDefault="0068549B" w:rsidP="000B5107">
            <w:pPr>
              <w:ind w:left="0" w:firstLine="0"/>
              <w:jc w:val="center"/>
              <w:rPr>
                <w:rFonts w:ascii="Arial Narrow" w:hAnsi="Arial Narrow"/>
              </w:rPr>
            </w:pPr>
          </w:p>
        </w:tc>
        <w:tc>
          <w:tcPr>
            <w:tcW w:w="2078" w:type="dxa"/>
            <w:vAlign w:val="center"/>
          </w:tcPr>
          <w:p w14:paraId="1A42834E" w14:textId="0839060F" w:rsidR="0068549B" w:rsidRDefault="00C64335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Osnove inženjerske informatike</w:t>
            </w:r>
          </w:p>
        </w:tc>
        <w:tc>
          <w:tcPr>
            <w:tcW w:w="943" w:type="dxa"/>
            <w:vAlign w:val="center"/>
          </w:tcPr>
          <w:p w14:paraId="04B40DD9" w14:textId="2DD7D8E7" w:rsidR="0068549B" w:rsidRDefault="00C64335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F</w:t>
            </w:r>
          </w:p>
        </w:tc>
        <w:tc>
          <w:tcPr>
            <w:tcW w:w="3021" w:type="dxa"/>
            <w:vAlign w:val="center"/>
          </w:tcPr>
          <w:p w14:paraId="0A83EE64" w14:textId="7ACD1319" w:rsidR="0068549B" w:rsidRDefault="00C64335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vi koji imaju ispit razlike</w:t>
            </w:r>
          </w:p>
        </w:tc>
      </w:tr>
      <w:tr w:rsidR="00946C91" w14:paraId="148935EF" w14:textId="77777777" w:rsidTr="000B5107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 w:val="restart"/>
            <w:vAlign w:val="center"/>
          </w:tcPr>
          <w:p w14:paraId="78499310" w14:textId="27F850EE" w:rsidR="00946C91" w:rsidRDefault="00946C91" w:rsidP="000B5107">
            <w:pPr>
              <w:ind w:left="0" w:firstLine="0"/>
              <w:jc w:val="center"/>
              <w:rPr>
                <w:rFonts w:ascii="Arial Narrow" w:hAnsi="Arial Narrow"/>
                <w:b w:val="0"/>
                <w:bCs w:val="0"/>
              </w:rPr>
            </w:pPr>
            <w:r>
              <w:rPr>
                <w:rFonts w:ascii="Arial Narrow" w:hAnsi="Arial Narrow"/>
              </w:rPr>
              <w:t>2. godina</w:t>
            </w:r>
          </w:p>
          <w:p w14:paraId="4ED0406D" w14:textId="399BC599" w:rsidR="00946C91" w:rsidRDefault="00946C91" w:rsidP="000B5107">
            <w:pPr>
              <w:ind w:left="0" w:firstLine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veučilišni prijediplomski studij Građevinarstvo</w:t>
            </w:r>
          </w:p>
        </w:tc>
        <w:tc>
          <w:tcPr>
            <w:tcW w:w="3021" w:type="dxa"/>
            <w:gridSpan w:val="2"/>
            <w:vAlign w:val="center"/>
          </w:tcPr>
          <w:p w14:paraId="7CB50B2F" w14:textId="77777777" w:rsidR="00946C91" w:rsidRDefault="00946C91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2</w:t>
            </w:r>
          </w:p>
          <w:p w14:paraId="2644828C" w14:textId="487B155E" w:rsidR="00946C91" w:rsidRDefault="00946C91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2</w:t>
            </w:r>
          </w:p>
        </w:tc>
        <w:tc>
          <w:tcPr>
            <w:tcW w:w="3021" w:type="dxa"/>
            <w:vAlign w:val="center"/>
          </w:tcPr>
          <w:p w14:paraId="34EF8467" w14:textId="077EE270" w:rsidR="00946C91" w:rsidRDefault="00946C91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>
              <w:rPr>
                <w:rFonts w:ascii="Arial Narrow" w:hAnsi="Arial Narrow"/>
                <w:b/>
                <w:bCs/>
              </w:rPr>
              <w:t>L</w:t>
            </w:r>
            <w:r w:rsidR="002C5416">
              <w:rPr>
                <w:rFonts w:ascii="Arial Narrow" w:hAnsi="Arial Narrow"/>
                <w:b/>
                <w:bCs/>
              </w:rPr>
              <w:t>uč</w:t>
            </w:r>
          </w:p>
          <w:p w14:paraId="2D50EC62" w14:textId="48863009" w:rsidR="00946C91" w:rsidRDefault="00946C91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>
              <w:rPr>
                <w:rFonts w:ascii="Arial Narrow" w:hAnsi="Arial Narrow"/>
                <w:b/>
                <w:bCs/>
              </w:rPr>
              <w:t>L</w:t>
            </w:r>
            <w:r w:rsidR="002C5416">
              <w:rPr>
                <w:rFonts w:ascii="Arial Narrow" w:hAnsi="Arial Narrow"/>
                <w:b/>
                <w:bCs/>
              </w:rPr>
              <w:t>uk</w:t>
            </w:r>
            <w:r>
              <w:rPr>
                <w:rFonts w:ascii="Arial Narrow" w:hAnsi="Arial Narrow"/>
              </w:rPr>
              <w:t xml:space="preserve"> do </w:t>
            </w:r>
            <w:r w:rsidRPr="0068549B">
              <w:rPr>
                <w:rFonts w:ascii="Arial Narrow" w:hAnsi="Arial Narrow"/>
                <w:b/>
                <w:bCs/>
              </w:rPr>
              <w:t>Ž</w:t>
            </w:r>
          </w:p>
        </w:tc>
      </w:tr>
      <w:tr w:rsidR="00946C91" w14:paraId="5346C57E" w14:textId="77777777" w:rsidTr="000B5107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  <w:vAlign w:val="center"/>
          </w:tcPr>
          <w:p w14:paraId="58652D80" w14:textId="77777777" w:rsidR="00946C91" w:rsidRDefault="00946C91" w:rsidP="00946C91">
            <w:pPr>
              <w:ind w:left="0" w:firstLine="0"/>
              <w:jc w:val="center"/>
              <w:rPr>
                <w:rFonts w:ascii="Arial Narrow" w:hAnsi="Arial Narrow"/>
              </w:rPr>
            </w:pPr>
          </w:p>
        </w:tc>
        <w:tc>
          <w:tcPr>
            <w:tcW w:w="3021" w:type="dxa"/>
            <w:gridSpan w:val="2"/>
            <w:vAlign w:val="center"/>
          </w:tcPr>
          <w:p w14:paraId="4A471CFC" w14:textId="2317CABE" w:rsidR="00946C91" w:rsidRDefault="00946C91" w:rsidP="00946C91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4</w:t>
            </w:r>
          </w:p>
          <w:p w14:paraId="0B93905D" w14:textId="77777777" w:rsidR="00946C91" w:rsidRDefault="00946C91" w:rsidP="00946C91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4</w:t>
            </w:r>
          </w:p>
          <w:p w14:paraId="504EB5EB" w14:textId="77777777" w:rsidR="00946C91" w:rsidRDefault="00946C91" w:rsidP="00946C91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4</w:t>
            </w:r>
          </w:p>
          <w:p w14:paraId="3C8F5BA5" w14:textId="524D557D" w:rsidR="00946C91" w:rsidRDefault="00946C91" w:rsidP="00946C91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4</w:t>
            </w:r>
          </w:p>
        </w:tc>
        <w:tc>
          <w:tcPr>
            <w:tcW w:w="3021" w:type="dxa"/>
            <w:vAlign w:val="center"/>
          </w:tcPr>
          <w:p w14:paraId="35A3E8C2" w14:textId="34E90A78" w:rsidR="00946C91" w:rsidRDefault="00946C91" w:rsidP="00946C91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 w:rsidR="002C5416">
              <w:rPr>
                <w:rFonts w:ascii="Arial Narrow" w:hAnsi="Arial Narrow"/>
                <w:b/>
                <w:bCs/>
              </w:rPr>
              <w:t>Đe</w:t>
            </w:r>
          </w:p>
          <w:p w14:paraId="3421B04B" w14:textId="15B435B9" w:rsidR="00946C91" w:rsidRDefault="00946C91" w:rsidP="00946C91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>
              <w:rPr>
                <w:rFonts w:ascii="Arial Narrow" w:hAnsi="Arial Narrow"/>
                <w:b/>
                <w:bCs/>
              </w:rPr>
              <w:t>Đ</w:t>
            </w:r>
            <w:r w:rsidR="002C5416">
              <w:rPr>
                <w:rFonts w:ascii="Arial Narrow" w:hAnsi="Arial Narrow"/>
                <w:b/>
                <w:bCs/>
              </w:rPr>
              <w:t>o</w:t>
            </w:r>
            <w:r>
              <w:rPr>
                <w:rFonts w:ascii="Arial Narrow" w:hAnsi="Arial Narrow"/>
              </w:rPr>
              <w:t xml:space="preserve"> do </w:t>
            </w:r>
            <w:r>
              <w:rPr>
                <w:rFonts w:ascii="Arial Narrow" w:hAnsi="Arial Narrow"/>
                <w:b/>
                <w:bCs/>
              </w:rPr>
              <w:t>L</w:t>
            </w:r>
            <w:r w:rsidR="002C5416">
              <w:rPr>
                <w:rFonts w:ascii="Arial Narrow" w:hAnsi="Arial Narrow"/>
                <w:b/>
                <w:bCs/>
              </w:rPr>
              <w:t>uč</w:t>
            </w:r>
          </w:p>
          <w:p w14:paraId="2008B1EC" w14:textId="5DB7F729" w:rsidR="00946C91" w:rsidRDefault="00946C91" w:rsidP="00946C91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>
              <w:rPr>
                <w:rFonts w:ascii="Arial Narrow" w:hAnsi="Arial Narrow"/>
                <w:b/>
                <w:bCs/>
              </w:rPr>
              <w:t>L</w:t>
            </w:r>
            <w:r w:rsidR="002C5416">
              <w:rPr>
                <w:rFonts w:ascii="Arial Narrow" w:hAnsi="Arial Narrow"/>
                <w:b/>
                <w:bCs/>
              </w:rPr>
              <w:t>uk</w:t>
            </w:r>
            <w:r>
              <w:rPr>
                <w:rFonts w:ascii="Arial Narrow" w:hAnsi="Arial Narrow"/>
              </w:rPr>
              <w:t xml:space="preserve"> do </w:t>
            </w:r>
            <w:r>
              <w:rPr>
                <w:rFonts w:ascii="Arial Narrow" w:hAnsi="Arial Narrow"/>
                <w:b/>
                <w:bCs/>
              </w:rPr>
              <w:t>Seli</w:t>
            </w:r>
          </w:p>
          <w:p w14:paraId="62BBA21B" w14:textId="79838325" w:rsidR="00946C91" w:rsidRPr="00946C91" w:rsidRDefault="00946C91" w:rsidP="00946C91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>
              <w:rPr>
                <w:rFonts w:ascii="Arial Narrow" w:hAnsi="Arial Narrow"/>
                <w:b/>
                <w:bCs/>
              </w:rPr>
              <w:t>Selt</w:t>
            </w:r>
            <w:r>
              <w:rPr>
                <w:rFonts w:ascii="Arial Narrow" w:hAnsi="Arial Narrow"/>
              </w:rPr>
              <w:t xml:space="preserve"> do </w:t>
            </w:r>
            <w:r>
              <w:rPr>
                <w:rFonts w:ascii="Arial Narrow" w:hAnsi="Arial Narrow"/>
                <w:b/>
                <w:bCs/>
              </w:rPr>
              <w:t>Ž</w:t>
            </w:r>
          </w:p>
        </w:tc>
      </w:tr>
      <w:tr w:rsidR="00946C91" w14:paraId="1A305795" w14:textId="77777777" w:rsidTr="000B5107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14:paraId="7B6AB1C4" w14:textId="77777777" w:rsidR="00946C91" w:rsidRDefault="00946C91" w:rsidP="00946C91">
            <w:pPr>
              <w:ind w:left="0" w:firstLine="0"/>
              <w:jc w:val="center"/>
              <w:rPr>
                <w:rFonts w:ascii="Arial Narrow" w:hAnsi="Arial Narrow"/>
                <w:b w:val="0"/>
                <w:bCs w:val="0"/>
              </w:rPr>
            </w:pPr>
            <w:r>
              <w:rPr>
                <w:rFonts w:ascii="Arial Narrow" w:hAnsi="Arial Narrow"/>
              </w:rPr>
              <w:t>3. godina</w:t>
            </w:r>
          </w:p>
          <w:p w14:paraId="022A43B6" w14:textId="7F9991AD" w:rsidR="00946C91" w:rsidRDefault="00946C91" w:rsidP="00946C91">
            <w:pPr>
              <w:ind w:left="0" w:firstLine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veučilišni prijediplomski studij Građevinarstvo</w:t>
            </w:r>
          </w:p>
        </w:tc>
        <w:tc>
          <w:tcPr>
            <w:tcW w:w="3021" w:type="dxa"/>
            <w:gridSpan w:val="2"/>
            <w:vAlign w:val="center"/>
          </w:tcPr>
          <w:p w14:paraId="0DAED330" w14:textId="77777777" w:rsidR="00946C91" w:rsidRDefault="00946C91" w:rsidP="00946C91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2</w:t>
            </w:r>
          </w:p>
          <w:p w14:paraId="2A7451B8" w14:textId="06E894E9" w:rsidR="00946C91" w:rsidRDefault="00946C91" w:rsidP="00946C91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2</w:t>
            </w:r>
          </w:p>
        </w:tc>
        <w:tc>
          <w:tcPr>
            <w:tcW w:w="3021" w:type="dxa"/>
            <w:vAlign w:val="center"/>
          </w:tcPr>
          <w:p w14:paraId="23A5522A" w14:textId="2F38B906" w:rsidR="00946C91" w:rsidRDefault="00946C91" w:rsidP="00946C91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 w:rsidR="00C10D29">
              <w:rPr>
                <w:rFonts w:ascii="Arial Narrow" w:hAnsi="Arial Narrow"/>
                <w:b/>
                <w:bCs/>
              </w:rPr>
              <w:t>Lu</w:t>
            </w:r>
          </w:p>
          <w:p w14:paraId="4B6FC6F4" w14:textId="0A95C800" w:rsidR="00946C91" w:rsidRDefault="00946C91" w:rsidP="00946C91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="00C10D29">
              <w:rPr>
                <w:rFonts w:ascii="Arial Narrow" w:hAnsi="Arial Narrow"/>
                <w:b/>
                <w:bCs/>
              </w:rPr>
              <w:t>Ma</w:t>
            </w:r>
            <w:r>
              <w:rPr>
                <w:rFonts w:ascii="Arial Narrow" w:hAnsi="Arial Narrow"/>
              </w:rPr>
              <w:t xml:space="preserve"> do </w:t>
            </w:r>
            <w:r w:rsidR="00C10D29">
              <w:rPr>
                <w:rFonts w:ascii="Arial Narrow" w:hAnsi="Arial Narrow"/>
                <w:b/>
                <w:bCs/>
              </w:rPr>
              <w:t>Z</w:t>
            </w:r>
          </w:p>
        </w:tc>
      </w:tr>
    </w:tbl>
    <w:p w14:paraId="1E357B29" w14:textId="04C2965C" w:rsidR="00DE0F3E" w:rsidRDefault="00DE0F3E"/>
    <w:p w14:paraId="380EFF52" w14:textId="3265B399" w:rsidR="00DE0F3E" w:rsidRDefault="00DE0F3E"/>
    <w:p w14:paraId="2449BE54" w14:textId="77777777" w:rsidR="007F4F18" w:rsidRDefault="007F4F18"/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DE0F3E" w14:paraId="1786918E" w14:textId="77777777" w:rsidTr="00FC3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14:paraId="11139C86" w14:textId="77777777" w:rsidR="00DE0F3E" w:rsidRDefault="00DE0F3E" w:rsidP="00FC3898">
            <w:pPr>
              <w:ind w:left="0" w:firstLine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lastRenderedPageBreak/>
              <w:t>Studij</w:t>
            </w:r>
          </w:p>
        </w:tc>
        <w:tc>
          <w:tcPr>
            <w:tcW w:w="3021" w:type="dxa"/>
            <w:vAlign w:val="center"/>
          </w:tcPr>
          <w:p w14:paraId="38687F9F" w14:textId="77777777" w:rsidR="00DE0F3E" w:rsidRDefault="00DE0F3E" w:rsidP="00FC3898">
            <w:pPr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Grupe</w:t>
            </w:r>
          </w:p>
        </w:tc>
        <w:tc>
          <w:tcPr>
            <w:tcW w:w="3021" w:type="dxa"/>
            <w:vAlign w:val="center"/>
          </w:tcPr>
          <w:p w14:paraId="1BF4C06B" w14:textId="77777777" w:rsidR="00DE0F3E" w:rsidRDefault="00DE0F3E" w:rsidP="00FC3898">
            <w:pPr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odjela</w:t>
            </w:r>
          </w:p>
        </w:tc>
      </w:tr>
      <w:tr w:rsidR="00E66721" w14:paraId="2A23D70A" w14:textId="77777777" w:rsidTr="000B5107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14:paraId="3B8E0014" w14:textId="496AE0BD" w:rsidR="00E66721" w:rsidRDefault="00E66721" w:rsidP="000B5107">
            <w:pPr>
              <w:ind w:left="0" w:firstLine="0"/>
              <w:jc w:val="center"/>
              <w:rPr>
                <w:rFonts w:ascii="Arial Narrow" w:hAnsi="Arial Narrow"/>
                <w:b w:val="0"/>
                <w:bCs w:val="0"/>
              </w:rPr>
            </w:pPr>
            <w:r>
              <w:rPr>
                <w:rFonts w:ascii="Arial Narrow" w:hAnsi="Arial Narrow"/>
              </w:rPr>
              <w:t>1. godina</w:t>
            </w:r>
          </w:p>
          <w:p w14:paraId="4A8BA2D0" w14:textId="5F516F30" w:rsidR="00E66721" w:rsidRDefault="00E66721" w:rsidP="000B5107">
            <w:pPr>
              <w:ind w:left="0" w:firstLine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tručni prijediplomski studij Građevinarstvo</w:t>
            </w:r>
          </w:p>
        </w:tc>
        <w:tc>
          <w:tcPr>
            <w:tcW w:w="3021" w:type="dxa"/>
            <w:vAlign w:val="center"/>
          </w:tcPr>
          <w:p w14:paraId="48A8B816" w14:textId="77777777" w:rsidR="00E66721" w:rsidRDefault="00E66721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2</w:t>
            </w:r>
          </w:p>
          <w:p w14:paraId="69F1D908" w14:textId="3B9ED19E" w:rsidR="00E66721" w:rsidRDefault="00E66721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2</w:t>
            </w:r>
          </w:p>
        </w:tc>
        <w:tc>
          <w:tcPr>
            <w:tcW w:w="3021" w:type="dxa"/>
            <w:vAlign w:val="center"/>
          </w:tcPr>
          <w:p w14:paraId="07F4AA6B" w14:textId="1EFE4E80" w:rsidR="00E66721" w:rsidRDefault="00E66721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 w:rsidR="0021744B">
              <w:rPr>
                <w:rFonts w:ascii="Arial Narrow" w:hAnsi="Arial Narrow"/>
                <w:b/>
                <w:bCs/>
              </w:rPr>
              <w:t>Le</w:t>
            </w:r>
          </w:p>
          <w:p w14:paraId="7E1FEF14" w14:textId="1D163EB9" w:rsidR="00E66721" w:rsidRDefault="00E66721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M</w:t>
            </w:r>
            <w:r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 w:rsidR="00D72780">
              <w:rPr>
                <w:rFonts w:ascii="Arial Narrow" w:hAnsi="Arial Narrow"/>
                <w:b/>
                <w:bCs/>
              </w:rPr>
              <w:t>Ž</w:t>
            </w:r>
          </w:p>
        </w:tc>
      </w:tr>
      <w:tr w:rsidR="003910CC" w14:paraId="077E81D6" w14:textId="77777777" w:rsidTr="000B5107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14:paraId="24B383ED" w14:textId="69E2E61F" w:rsidR="003910CC" w:rsidRDefault="003910CC" w:rsidP="003910CC">
            <w:pPr>
              <w:ind w:left="0" w:firstLine="0"/>
              <w:jc w:val="center"/>
              <w:rPr>
                <w:rFonts w:ascii="Arial Narrow" w:hAnsi="Arial Narrow"/>
                <w:b w:val="0"/>
                <w:bCs w:val="0"/>
              </w:rPr>
            </w:pPr>
            <w:r>
              <w:rPr>
                <w:rFonts w:ascii="Arial Narrow" w:hAnsi="Arial Narrow"/>
              </w:rPr>
              <w:t>2. godina</w:t>
            </w:r>
          </w:p>
          <w:p w14:paraId="13D8CCBC" w14:textId="15D8DA0A" w:rsidR="003910CC" w:rsidRDefault="003910CC" w:rsidP="003910CC">
            <w:pPr>
              <w:ind w:left="0" w:firstLine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tručni prijediplomski studij Građevinarstvo</w:t>
            </w:r>
          </w:p>
        </w:tc>
        <w:tc>
          <w:tcPr>
            <w:tcW w:w="3021" w:type="dxa"/>
            <w:vAlign w:val="center"/>
          </w:tcPr>
          <w:p w14:paraId="3B317B4A" w14:textId="77777777" w:rsidR="003910CC" w:rsidRDefault="003910CC" w:rsidP="003910CC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2</w:t>
            </w:r>
          </w:p>
          <w:p w14:paraId="7F32FF97" w14:textId="74538E8F" w:rsidR="003910CC" w:rsidRDefault="003910CC" w:rsidP="003910CC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2</w:t>
            </w:r>
          </w:p>
        </w:tc>
        <w:tc>
          <w:tcPr>
            <w:tcW w:w="3021" w:type="dxa"/>
            <w:vAlign w:val="center"/>
          </w:tcPr>
          <w:p w14:paraId="44910B7F" w14:textId="5871BA81" w:rsidR="003910CC" w:rsidRPr="0043311E" w:rsidRDefault="003910CC" w:rsidP="003910CC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 w:rsidRPr="0043311E">
              <w:rPr>
                <w:rFonts w:ascii="Arial Narrow" w:hAnsi="Arial Narrow"/>
              </w:rPr>
              <w:t xml:space="preserve">od </w:t>
            </w:r>
            <w:r w:rsidRPr="0043311E">
              <w:rPr>
                <w:rFonts w:ascii="Arial Narrow" w:hAnsi="Arial Narrow"/>
                <w:b/>
                <w:bCs/>
              </w:rPr>
              <w:t>A</w:t>
            </w:r>
            <w:r w:rsidRPr="0043311E">
              <w:rPr>
                <w:rFonts w:ascii="Arial Narrow" w:hAnsi="Arial Narrow"/>
              </w:rPr>
              <w:t xml:space="preserve"> do </w:t>
            </w:r>
            <w:r w:rsidR="002C5416" w:rsidRPr="0043311E">
              <w:rPr>
                <w:rFonts w:ascii="Arial Narrow" w:hAnsi="Arial Narrow"/>
                <w:b/>
                <w:bCs/>
              </w:rPr>
              <w:t>Ja</w:t>
            </w:r>
            <w:r w:rsidR="00413534">
              <w:rPr>
                <w:rFonts w:ascii="Arial Narrow" w:hAnsi="Arial Narrow"/>
                <w:b/>
                <w:bCs/>
              </w:rPr>
              <w:t>n</w:t>
            </w:r>
          </w:p>
          <w:p w14:paraId="62844601" w14:textId="2617693A" w:rsidR="003910CC" w:rsidRDefault="003910CC" w:rsidP="003910CC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 w:rsidRPr="0043311E">
              <w:rPr>
                <w:rFonts w:ascii="Arial Narrow" w:hAnsi="Arial Narrow"/>
              </w:rPr>
              <w:t xml:space="preserve">od </w:t>
            </w:r>
            <w:r w:rsidR="00A406C6" w:rsidRPr="0043311E">
              <w:rPr>
                <w:rFonts w:ascii="Arial Narrow" w:hAnsi="Arial Narrow"/>
                <w:b/>
                <w:bCs/>
              </w:rPr>
              <w:t>J</w:t>
            </w:r>
            <w:r w:rsidR="00413534">
              <w:rPr>
                <w:rFonts w:ascii="Arial Narrow" w:hAnsi="Arial Narrow"/>
                <w:b/>
                <w:bCs/>
              </w:rPr>
              <w:t>as</w:t>
            </w:r>
            <w:r w:rsidRPr="0043311E">
              <w:rPr>
                <w:rFonts w:ascii="Arial Narrow" w:hAnsi="Arial Narrow"/>
              </w:rPr>
              <w:t xml:space="preserve"> do </w:t>
            </w:r>
            <w:r w:rsidRPr="0043311E">
              <w:rPr>
                <w:rFonts w:ascii="Arial Narrow" w:hAnsi="Arial Narrow"/>
                <w:b/>
                <w:bCs/>
              </w:rPr>
              <w:t>Ž</w:t>
            </w:r>
          </w:p>
        </w:tc>
      </w:tr>
      <w:tr w:rsidR="00D72780" w14:paraId="60489B16" w14:textId="77777777" w:rsidTr="000B51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 w:val="restart"/>
            <w:vAlign w:val="center"/>
          </w:tcPr>
          <w:p w14:paraId="0F5A6B74" w14:textId="1A936EEB" w:rsidR="00D72780" w:rsidRDefault="00D72780" w:rsidP="000B5107">
            <w:pPr>
              <w:ind w:left="0" w:firstLine="0"/>
              <w:jc w:val="center"/>
              <w:rPr>
                <w:rFonts w:ascii="Arial Narrow" w:hAnsi="Arial Narrow"/>
                <w:b w:val="0"/>
                <w:bCs w:val="0"/>
              </w:rPr>
            </w:pPr>
            <w:r>
              <w:rPr>
                <w:rFonts w:ascii="Arial Narrow" w:hAnsi="Arial Narrow"/>
              </w:rPr>
              <w:t>1. godina</w:t>
            </w:r>
          </w:p>
          <w:p w14:paraId="35B24BFB" w14:textId="74B60C3B" w:rsidR="00D72780" w:rsidRDefault="00D72780" w:rsidP="000B5107">
            <w:pPr>
              <w:ind w:left="0" w:firstLine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veučilišni prijediplomski studij Arhitektura i urbanizam</w:t>
            </w:r>
          </w:p>
        </w:tc>
        <w:tc>
          <w:tcPr>
            <w:tcW w:w="3021" w:type="dxa"/>
            <w:vAlign w:val="center"/>
          </w:tcPr>
          <w:p w14:paraId="4ECD846D" w14:textId="77777777" w:rsidR="00D72780" w:rsidRDefault="00D7278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2</w:t>
            </w:r>
          </w:p>
          <w:p w14:paraId="1419BD38" w14:textId="3D5E38F1" w:rsidR="00D72780" w:rsidRDefault="00D7278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2</w:t>
            </w:r>
          </w:p>
        </w:tc>
        <w:tc>
          <w:tcPr>
            <w:tcW w:w="3021" w:type="dxa"/>
            <w:vAlign w:val="center"/>
          </w:tcPr>
          <w:p w14:paraId="4668C66E" w14:textId="619E0292" w:rsidR="00D72780" w:rsidRDefault="00D7278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 w:rsidR="009E34D1">
              <w:rPr>
                <w:rFonts w:ascii="Arial Narrow" w:hAnsi="Arial Narrow"/>
                <w:b/>
                <w:bCs/>
              </w:rPr>
              <w:t>Mi</w:t>
            </w:r>
          </w:p>
          <w:p w14:paraId="3A7CC970" w14:textId="24571D12" w:rsidR="00D72780" w:rsidRDefault="00D7278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="009E34D1">
              <w:rPr>
                <w:rFonts w:ascii="Arial Narrow" w:hAnsi="Arial Narrow"/>
                <w:b/>
                <w:bCs/>
              </w:rPr>
              <w:t>Mu</w:t>
            </w:r>
            <w:r>
              <w:rPr>
                <w:rFonts w:ascii="Arial Narrow" w:hAnsi="Arial Narrow"/>
              </w:rPr>
              <w:t xml:space="preserve"> do </w:t>
            </w:r>
            <w:r w:rsidRPr="0068549B">
              <w:rPr>
                <w:rFonts w:ascii="Arial Narrow" w:hAnsi="Arial Narrow"/>
                <w:b/>
                <w:bCs/>
              </w:rPr>
              <w:t>Ž</w:t>
            </w:r>
          </w:p>
        </w:tc>
      </w:tr>
      <w:tr w:rsidR="00D72780" w14:paraId="4669FE88" w14:textId="77777777" w:rsidTr="000B51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  <w:vAlign w:val="center"/>
          </w:tcPr>
          <w:p w14:paraId="3B692040" w14:textId="3E4B2853" w:rsidR="00D72780" w:rsidRDefault="00D72780" w:rsidP="000B5107">
            <w:pPr>
              <w:ind w:left="0" w:firstLine="0"/>
              <w:jc w:val="center"/>
              <w:rPr>
                <w:rFonts w:ascii="Arial Narrow" w:hAnsi="Arial Narrow"/>
              </w:rPr>
            </w:pPr>
          </w:p>
        </w:tc>
        <w:tc>
          <w:tcPr>
            <w:tcW w:w="3021" w:type="dxa"/>
            <w:vAlign w:val="center"/>
          </w:tcPr>
          <w:p w14:paraId="004E05D8" w14:textId="77777777" w:rsidR="00D72780" w:rsidRDefault="00D7278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3</w:t>
            </w:r>
          </w:p>
          <w:p w14:paraId="4C42EA83" w14:textId="77777777" w:rsidR="00D72780" w:rsidRDefault="00D7278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3</w:t>
            </w:r>
          </w:p>
          <w:p w14:paraId="4B071C54" w14:textId="3E2B8287" w:rsidR="00D72780" w:rsidRDefault="00D7278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3</w:t>
            </w:r>
          </w:p>
        </w:tc>
        <w:tc>
          <w:tcPr>
            <w:tcW w:w="3021" w:type="dxa"/>
            <w:vAlign w:val="center"/>
          </w:tcPr>
          <w:p w14:paraId="498245FA" w14:textId="0D16EE50" w:rsidR="00D72780" w:rsidRDefault="00D7278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 w:rsidR="009E34D1">
              <w:rPr>
                <w:rFonts w:ascii="Arial Narrow" w:hAnsi="Arial Narrow"/>
                <w:b/>
                <w:bCs/>
              </w:rPr>
              <w:t>Ladan</w:t>
            </w:r>
          </w:p>
          <w:p w14:paraId="25C3578C" w14:textId="32354C84" w:rsidR="00D72780" w:rsidRDefault="00D7278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="009E34D1">
              <w:rPr>
                <w:rFonts w:ascii="Arial Narrow" w:hAnsi="Arial Narrow"/>
                <w:b/>
                <w:bCs/>
              </w:rPr>
              <w:t>Ladav</w:t>
            </w:r>
            <w:r>
              <w:rPr>
                <w:rFonts w:ascii="Arial Narrow" w:hAnsi="Arial Narrow"/>
              </w:rPr>
              <w:t xml:space="preserve"> do </w:t>
            </w:r>
            <w:r w:rsidR="009E34D1">
              <w:rPr>
                <w:rFonts w:ascii="Arial Narrow" w:hAnsi="Arial Narrow"/>
                <w:b/>
                <w:bCs/>
              </w:rPr>
              <w:t>Po</w:t>
            </w:r>
          </w:p>
          <w:p w14:paraId="6AD69DA0" w14:textId="11FA56A4" w:rsidR="00D72780" w:rsidRDefault="00D7278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="009E34D1">
              <w:rPr>
                <w:rFonts w:ascii="Arial Narrow" w:hAnsi="Arial Narrow"/>
                <w:b/>
                <w:bCs/>
              </w:rPr>
              <w:t>Pr</w:t>
            </w:r>
            <w:r>
              <w:rPr>
                <w:rFonts w:ascii="Arial Narrow" w:hAnsi="Arial Narrow"/>
              </w:rPr>
              <w:t xml:space="preserve"> do </w:t>
            </w:r>
            <w:r w:rsidRPr="0068549B">
              <w:rPr>
                <w:rFonts w:ascii="Arial Narrow" w:hAnsi="Arial Narrow"/>
                <w:b/>
                <w:bCs/>
              </w:rPr>
              <w:t>Ž</w:t>
            </w:r>
          </w:p>
        </w:tc>
      </w:tr>
      <w:tr w:rsidR="002D0420" w14:paraId="5B36A9C9" w14:textId="77777777" w:rsidTr="000B51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 w:val="restart"/>
            <w:vAlign w:val="center"/>
          </w:tcPr>
          <w:p w14:paraId="321D41DE" w14:textId="77777777" w:rsidR="002D0420" w:rsidRDefault="002D0420" w:rsidP="000B5107">
            <w:pPr>
              <w:ind w:left="0" w:firstLine="0"/>
              <w:jc w:val="center"/>
              <w:rPr>
                <w:rFonts w:ascii="Arial Narrow" w:hAnsi="Arial Narrow"/>
                <w:b w:val="0"/>
                <w:bCs w:val="0"/>
              </w:rPr>
            </w:pPr>
            <w:r>
              <w:rPr>
                <w:rFonts w:ascii="Arial Narrow" w:hAnsi="Arial Narrow"/>
              </w:rPr>
              <w:t>2. godina</w:t>
            </w:r>
          </w:p>
          <w:p w14:paraId="58E646FA" w14:textId="43E4E09C" w:rsidR="002D0420" w:rsidRDefault="002D0420" w:rsidP="000B5107">
            <w:pPr>
              <w:ind w:left="0" w:firstLine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veučilišni prijediplomski studij Arhitektura i urbanizam</w:t>
            </w:r>
          </w:p>
        </w:tc>
        <w:tc>
          <w:tcPr>
            <w:tcW w:w="3021" w:type="dxa"/>
            <w:vAlign w:val="center"/>
          </w:tcPr>
          <w:p w14:paraId="7C715054" w14:textId="2D528826" w:rsidR="002D0420" w:rsidRDefault="002D042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2</w:t>
            </w:r>
          </w:p>
          <w:p w14:paraId="153DC34F" w14:textId="13B2B93C" w:rsidR="002D0420" w:rsidRDefault="002D0420" w:rsidP="002D042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2</w:t>
            </w:r>
          </w:p>
        </w:tc>
        <w:tc>
          <w:tcPr>
            <w:tcW w:w="3021" w:type="dxa"/>
            <w:vAlign w:val="center"/>
          </w:tcPr>
          <w:p w14:paraId="0920C1D1" w14:textId="34F1B244" w:rsidR="002D0420" w:rsidRDefault="002D042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>
              <w:rPr>
                <w:rFonts w:ascii="Arial Narrow" w:hAnsi="Arial Narrow"/>
                <w:b/>
                <w:bCs/>
              </w:rPr>
              <w:t>Luk</w:t>
            </w:r>
          </w:p>
          <w:p w14:paraId="7D7A630B" w14:textId="4DFEF3CB" w:rsidR="002D0420" w:rsidRDefault="002D0420" w:rsidP="002D042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>
              <w:rPr>
                <w:rFonts w:ascii="Arial Narrow" w:hAnsi="Arial Narrow"/>
                <w:b/>
                <w:bCs/>
              </w:rPr>
              <w:t>Lul</w:t>
            </w:r>
            <w:r>
              <w:rPr>
                <w:rFonts w:ascii="Arial Narrow" w:hAnsi="Arial Narrow"/>
              </w:rPr>
              <w:t xml:space="preserve"> do </w:t>
            </w:r>
            <w:r>
              <w:rPr>
                <w:rFonts w:ascii="Arial Narrow" w:hAnsi="Arial Narrow"/>
                <w:b/>
                <w:bCs/>
              </w:rPr>
              <w:t>Z</w:t>
            </w:r>
          </w:p>
        </w:tc>
      </w:tr>
      <w:tr w:rsidR="002D0420" w14:paraId="6A5694E3" w14:textId="77777777" w:rsidTr="000B51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  <w:vAlign w:val="center"/>
          </w:tcPr>
          <w:p w14:paraId="694786B8" w14:textId="77777777" w:rsidR="002D0420" w:rsidRDefault="002D0420" w:rsidP="002D0420">
            <w:pPr>
              <w:ind w:left="0" w:firstLine="0"/>
              <w:jc w:val="center"/>
              <w:rPr>
                <w:rFonts w:ascii="Arial Narrow" w:hAnsi="Arial Narrow"/>
              </w:rPr>
            </w:pPr>
          </w:p>
        </w:tc>
        <w:tc>
          <w:tcPr>
            <w:tcW w:w="3021" w:type="dxa"/>
            <w:vAlign w:val="center"/>
          </w:tcPr>
          <w:p w14:paraId="25C1AD34" w14:textId="77777777" w:rsidR="002D0420" w:rsidRDefault="002D0420" w:rsidP="002D042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3</w:t>
            </w:r>
          </w:p>
          <w:p w14:paraId="121E7A10" w14:textId="77777777" w:rsidR="002D0420" w:rsidRDefault="002D0420" w:rsidP="002D042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3</w:t>
            </w:r>
          </w:p>
          <w:p w14:paraId="780842B1" w14:textId="363D7DF2" w:rsidR="002D0420" w:rsidRDefault="002D0420" w:rsidP="002D042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3</w:t>
            </w:r>
          </w:p>
        </w:tc>
        <w:tc>
          <w:tcPr>
            <w:tcW w:w="3021" w:type="dxa"/>
            <w:vAlign w:val="center"/>
          </w:tcPr>
          <w:p w14:paraId="7015875A" w14:textId="2243A5AE" w:rsidR="002D0420" w:rsidRDefault="002D0420" w:rsidP="002D042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>
              <w:rPr>
                <w:rFonts w:ascii="Arial Narrow" w:hAnsi="Arial Narrow"/>
                <w:b/>
                <w:bCs/>
              </w:rPr>
              <w:t>Kn</w:t>
            </w:r>
          </w:p>
          <w:p w14:paraId="04F66AC1" w14:textId="28317410" w:rsidR="002D0420" w:rsidRDefault="002D0420" w:rsidP="002D042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>
              <w:rPr>
                <w:rFonts w:ascii="Arial Narrow" w:hAnsi="Arial Narrow"/>
                <w:b/>
                <w:bCs/>
              </w:rPr>
              <w:t>Ko</w:t>
            </w:r>
            <w:r>
              <w:rPr>
                <w:rFonts w:ascii="Arial Narrow" w:hAnsi="Arial Narrow"/>
              </w:rPr>
              <w:t xml:space="preserve"> do </w:t>
            </w:r>
            <w:r>
              <w:rPr>
                <w:rFonts w:ascii="Arial Narrow" w:hAnsi="Arial Narrow"/>
                <w:b/>
                <w:bCs/>
              </w:rPr>
              <w:t>Pl</w:t>
            </w:r>
          </w:p>
          <w:p w14:paraId="6FF3782F" w14:textId="01D2D9E2" w:rsidR="002D0420" w:rsidRDefault="002D0420" w:rsidP="002D042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>
              <w:rPr>
                <w:rFonts w:ascii="Arial Narrow" w:hAnsi="Arial Narrow"/>
                <w:b/>
                <w:bCs/>
              </w:rPr>
              <w:t>Po</w:t>
            </w:r>
            <w:r>
              <w:rPr>
                <w:rFonts w:ascii="Arial Narrow" w:hAnsi="Arial Narrow"/>
              </w:rPr>
              <w:t xml:space="preserve"> do </w:t>
            </w:r>
            <w:r>
              <w:rPr>
                <w:rFonts w:ascii="Arial Narrow" w:hAnsi="Arial Narrow"/>
                <w:b/>
                <w:bCs/>
              </w:rPr>
              <w:t>Z</w:t>
            </w:r>
          </w:p>
        </w:tc>
      </w:tr>
      <w:tr w:rsidR="000C6942" w14:paraId="15372D61" w14:textId="77777777" w:rsidTr="000B51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 w:val="restart"/>
            <w:vAlign w:val="center"/>
          </w:tcPr>
          <w:p w14:paraId="4A3C5CC3" w14:textId="77777777" w:rsidR="000C6942" w:rsidRDefault="000C6942" w:rsidP="000B5107">
            <w:pPr>
              <w:ind w:left="0" w:firstLine="0"/>
              <w:jc w:val="center"/>
              <w:rPr>
                <w:rFonts w:ascii="Arial Narrow" w:hAnsi="Arial Narrow"/>
                <w:b w:val="0"/>
                <w:bCs w:val="0"/>
              </w:rPr>
            </w:pPr>
            <w:r>
              <w:rPr>
                <w:rFonts w:ascii="Arial Narrow" w:hAnsi="Arial Narrow"/>
              </w:rPr>
              <w:t>3. godina</w:t>
            </w:r>
          </w:p>
          <w:p w14:paraId="4D56B1FB" w14:textId="34D9117B" w:rsidR="000C6942" w:rsidRDefault="000C6942" w:rsidP="000B5107">
            <w:pPr>
              <w:ind w:left="0" w:firstLine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veučilišni prijediplomski studij Arhitektura i urbanizam</w:t>
            </w:r>
          </w:p>
        </w:tc>
        <w:tc>
          <w:tcPr>
            <w:tcW w:w="3021" w:type="dxa"/>
            <w:vAlign w:val="center"/>
          </w:tcPr>
          <w:p w14:paraId="4A79F2F1" w14:textId="77777777" w:rsidR="000C6942" w:rsidRDefault="000C6942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2</w:t>
            </w:r>
          </w:p>
          <w:p w14:paraId="11F6B80A" w14:textId="4369D686" w:rsidR="000C6942" w:rsidRDefault="000C6942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2</w:t>
            </w:r>
          </w:p>
        </w:tc>
        <w:tc>
          <w:tcPr>
            <w:tcW w:w="3021" w:type="dxa"/>
            <w:vAlign w:val="center"/>
          </w:tcPr>
          <w:p w14:paraId="4E57BDC0" w14:textId="3A5F2FB8" w:rsidR="000C6942" w:rsidRDefault="000C6942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 xml:space="preserve">od </w:t>
            </w:r>
            <w:r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 w:rsidR="00342E85">
              <w:rPr>
                <w:rFonts w:ascii="Arial Narrow" w:hAnsi="Arial Narrow"/>
                <w:b/>
                <w:bCs/>
              </w:rPr>
              <w:t>Kra</w:t>
            </w:r>
          </w:p>
          <w:p w14:paraId="40FF178C" w14:textId="04D96149" w:rsidR="000C6942" w:rsidRDefault="000C6942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="00342E85">
              <w:rPr>
                <w:rFonts w:ascii="Arial Narrow" w:hAnsi="Arial Narrow"/>
                <w:b/>
                <w:bCs/>
              </w:rPr>
              <w:t>Kre</w:t>
            </w:r>
            <w:r>
              <w:rPr>
                <w:rFonts w:ascii="Arial Narrow" w:hAnsi="Arial Narrow"/>
              </w:rPr>
              <w:t xml:space="preserve"> do </w:t>
            </w:r>
            <w:r w:rsidRPr="0068549B">
              <w:rPr>
                <w:rFonts w:ascii="Arial Narrow" w:hAnsi="Arial Narrow"/>
                <w:b/>
                <w:bCs/>
              </w:rPr>
              <w:t>Ž</w:t>
            </w:r>
          </w:p>
        </w:tc>
      </w:tr>
      <w:tr w:rsidR="000C6942" w14:paraId="5C324666" w14:textId="77777777" w:rsidTr="000B51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Merge/>
            <w:vAlign w:val="center"/>
          </w:tcPr>
          <w:p w14:paraId="185B9A29" w14:textId="77777777" w:rsidR="000C6942" w:rsidRDefault="000C6942" w:rsidP="000B5107">
            <w:pPr>
              <w:ind w:left="0" w:firstLine="0"/>
              <w:jc w:val="center"/>
              <w:rPr>
                <w:rFonts w:ascii="Arial Narrow" w:hAnsi="Arial Narrow"/>
              </w:rPr>
            </w:pPr>
          </w:p>
        </w:tc>
        <w:tc>
          <w:tcPr>
            <w:tcW w:w="3021" w:type="dxa"/>
            <w:vAlign w:val="center"/>
          </w:tcPr>
          <w:p w14:paraId="76875526" w14:textId="77777777" w:rsidR="000C6942" w:rsidRDefault="000C6942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3</w:t>
            </w:r>
          </w:p>
          <w:p w14:paraId="40DA90D6" w14:textId="77777777" w:rsidR="000C6942" w:rsidRDefault="000C6942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3</w:t>
            </w:r>
          </w:p>
          <w:p w14:paraId="0D35E892" w14:textId="1BF3294D" w:rsidR="000C6942" w:rsidRDefault="000C6942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3</w:t>
            </w:r>
          </w:p>
        </w:tc>
        <w:tc>
          <w:tcPr>
            <w:tcW w:w="3021" w:type="dxa"/>
            <w:vAlign w:val="center"/>
          </w:tcPr>
          <w:p w14:paraId="5A84345B" w14:textId="313E1B06" w:rsidR="000C6942" w:rsidRDefault="000C6942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Pr="0068549B">
              <w:rPr>
                <w:rFonts w:ascii="Arial Narrow" w:hAnsi="Arial Narrow"/>
                <w:b/>
                <w:bCs/>
              </w:rPr>
              <w:t>A</w:t>
            </w:r>
            <w:r>
              <w:rPr>
                <w:rFonts w:ascii="Arial Narrow" w:hAnsi="Arial Narrow"/>
              </w:rPr>
              <w:t xml:space="preserve"> do </w:t>
            </w:r>
            <w:r w:rsidR="00342E85">
              <w:rPr>
                <w:rFonts w:ascii="Arial Narrow" w:hAnsi="Arial Narrow"/>
                <w:b/>
                <w:bCs/>
              </w:rPr>
              <w:t>Ja</w:t>
            </w:r>
          </w:p>
          <w:p w14:paraId="1CD9688B" w14:textId="548521B4" w:rsidR="000C6942" w:rsidRDefault="000C6942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>
              <w:rPr>
                <w:rFonts w:ascii="Arial Narrow" w:hAnsi="Arial Narrow"/>
                <w:b/>
                <w:bCs/>
              </w:rPr>
              <w:t>J</w:t>
            </w:r>
            <w:r w:rsidR="00342E85">
              <w:rPr>
                <w:rFonts w:ascii="Arial Narrow" w:hAnsi="Arial Narrow"/>
                <w:b/>
                <w:bCs/>
              </w:rPr>
              <w:t>e</w:t>
            </w:r>
            <w:r>
              <w:rPr>
                <w:rFonts w:ascii="Arial Narrow" w:hAnsi="Arial Narrow"/>
              </w:rPr>
              <w:t xml:space="preserve"> do </w:t>
            </w:r>
            <w:r w:rsidR="00342E85">
              <w:rPr>
                <w:rFonts w:ascii="Arial Narrow" w:hAnsi="Arial Narrow"/>
                <w:b/>
                <w:bCs/>
              </w:rPr>
              <w:t>Mi</w:t>
            </w:r>
          </w:p>
          <w:p w14:paraId="6827DC10" w14:textId="2E9DB9A6" w:rsidR="000C6942" w:rsidRDefault="000C6942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d </w:t>
            </w:r>
            <w:r w:rsidR="00342E85">
              <w:rPr>
                <w:rFonts w:ascii="Arial Narrow" w:hAnsi="Arial Narrow"/>
                <w:b/>
                <w:bCs/>
              </w:rPr>
              <w:t>Mr</w:t>
            </w:r>
            <w:r>
              <w:rPr>
                <w:rFonts w:ascii="Arial Narrow" w:hAnsi="Arial Narrow"/>
              </w:rPr>
              <w:t xml:space="preserve"> do </w:t>
            </w:r>
            <w:r w:rsidRPr="0068549B">
              <w:rPr>
                <w:rFonts w:ascii="Arial Narrow" w:hAnsi="Arial Narrow"/>
                <w:b/>
                <w:bCs/>
              </w:rPr>
              <w:t>Ž</w:t>
            </w:r>
          </w:p>
        </w:tc>
      </w:tr>
      <w:tr w:rsidR="007762E0" w14:paraId="0E09E5BC" w14:textId="77777777" w:rsidTr="008B4B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14:paraId="429381BC" w14:textId="243C8ED3" w:rsidR="007762E0" w:rsidRDefault="007762E0" w:rsidP="000B5107">
            <w:pPr>
              <w:ind w:left="0" w:firstLine="0"/>
              <w:jc w:val="center"/>
              <w:rPr>
                <w:rFonts w:ascii="Arial Narrow" w:hAnsi="Arial Narrow"/>
                <w:b w:val="0"/>
                <w:bCs w:val="0"/>
              </w:rPr>
            </w:pPr>
            <w:r>
              <w:rPr>
                <w:rFonts w:ascii="Arial Narrow" w:hAnsi="Arial Narrow"/>
              </w:rPr>
              <w:t>1. godina</w:t>
            </w:r>
          </w:p>
          <w:p w14:paraId="1D16364F" w14:textId="4AFC63D8" w:rsidR="007762E0" w:rsidRDefault="007762E0" w:rsidP="000B5107">
            <w:pPr>
              <w:ind w:left="0" w:firstLine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veučilišni diplomski studij Građevinarstvo</w:t>
            </w:r>
          </w:p>
        </w:tc>
        <w:tc>
          <w:tcPr>
            <w:tcW w:w="3021" w:type="dxa"/>
            <w:vAlign w:val="center"/>
          </w:tcPr>
          <w:p w14:paraId="1EB349FE" w14:textId="35857CD9" w:rsidR="007762E0" w:rsidRPr="007762E0" w:rsidRDefault="007762E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 w:rsidRPr="007762E0">
              <w:rPr>
                <w:rFonts w:ascii="Arial Narrow" w:hAnsi="Arial Narrow"/>
              </w:rPr>
              <w:t>A2</w:t>
            </w:r>
          </w:p>
          <w:p w14:paraId="1D6C1C29" w14:textId="77719A2C" w:rsidR="007762E0" w:rsidRPr="0021511F" w:rsidRDefault="007762E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F0000"/>
              </w:rPr>
            </w:pPr>
            <w:r w:rsidRPr="007762E0">
              <w:rPr>
                <w:rFonts w:ascii="Arial Narrow" w:hAnsi="Arial Narrow"/>
              </w:rPr>
              <w:t>B2</w:t>
            </w:r>
          </w:p>
        </w:tc>
        <w:tc>
          <w:tcPr>
            <w:tcW w:w="3021" w:type="dxa"/>
            <w:vAlign w:val="center"/>
          </w:tcPr>
          <w:p w14:paraId="2187EC8F" w14:textId="4BB45C4A" w:rsidR="007762E0" w:rsidRPr="007762E0" w:rsidRDefault="007762E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/>
                <w:bCs/>
              </w:rPr>
            </w:pPr>
            <w:r w:rsidRPr="007762E0">
              <w:rPr>
                <w:rFonts w:ascii="Arial Narrow" w:hAnsi="Arial Narrow"/>
              </w:rPr>
              <w:t xml:space="preserve">od </w:t>
            </w:r>
            <w:r w:rsidRPr="007762E0">
              <w:rPr>
                <w:rFonts w:ascii="Arial Narrow" w:hAnsi="Arial Narrow"/>
                <w:b/>
                <w:bCs/>
              </w:rPr>
              <w:t>A</w:t>
            </w:r>
            <w:r w:rsidRPr="007762E0">
              <w:rPr>
                <w:rFonts w:ascii="Arial Narrow" w:hAnsi="Arial Narrow"/>
              </w:rPr>
              <w:t xml:space="preserve"> do </w:t>
            </w:r>
            <w:r w:rsidRPr="007762E0">
              <w:rPr>
                <w:rFonts w:ascii="Arial Narrow" w:hAnsi="Arial Narrow"/>
                <w:b/>
                <w:bCs/>
              </w:rPr>
              <w:t>Ka</w:t>
            </w:r>
          </w:p>
          <w:p w14:paraId="578114DA" w14:textId="201F73C9" w:rsidR="007762E0" w:rsidRPr="0021511F" w:rsidRDefault="007762E0" w:rsidP="000B5107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F0000"/>
              </w:rPr>
            </w:pPr>
            <w:r w:rsidRPr="007762E0">
              <w:rPr>
                <w:rFonts w:ascii="Arial Narrow" w:hAnsi="Arial Narrow"/>
              </w:rPr>
              <w:t xml:space="preserve">od </w:t>
            </w:r>
            <w:r w:rsidRPr="007762E0">
              <w:rPr>
                <w:rFonts w:ascii="Arial Narrow" w:hAnsi="Arial Narrow"/>
                <w:b/>
                <w:bCs/>
              </w:rPr>
              <w:t>Ko</w:t>
            </w:r>
            <w:r w:rsidRPr="007762E0">
              <w:rPr>
                <w:rFonts w:ascii="Arial Narrow" w:hAnsi="Arial Narrow"/>
              </w:rPr>
              <w:t xml:space="preserve"> do </w:t>
            </w:r>
            <w:r w:rsidRPr="007762E0">
              <w:rPr>
                <w:rFonts w:ascii="Arial Narrow" w:hAnsi="Arial Narrow"/>
                <w:b/>
                <w:bCs/>
              </w:rPr>
              <w:t>Ž</w:t>
            </w:r>
          </w:p>
        </w:tc>
      </w:tr>
    </w:tbl>
    <w:p w14:paraId="2059465C" w14:textId="598249EF" w:rsidR="00037F40" w:rsidRDefault="00037F40" w:rsidP="0055395C">
      <w:pPr>
        <w:ind w:left="0" w:firstLine="0"/>
        <w:rPr>
          <w:rFonts w:ascii="Arial Narrow" w:hAnsi="Arial Narrow"/>
        </w:rPr>
      </w:pPr>
    </w:p>
    <w:p w14:paraId="765B4786" w14:textId="26D3E534" w:rsidR="00CA439C" w:rsidRDefault="00CA439C" w:rsidP="0055395C">
      <w:pPr>
        <w:ind w:left="0" w:firstLine="0"/>
        <w:rPr>
          <w:rFonts w:ascii="Arial Narrow" w:hAnsi="Arial Narrow"/>
        </w:rPr>
      </w:pPr>
    </w:p>
    <w:p w14:paraId="2A0CC9BE" w14:textId="47A44D4C" w:rsidR="00CA439C" w:rsidRDefault="00CA439C" w:rsidP="0055395C">
      <w:pPr>
        <w:ind w:left="0" w:firstLine="0"/>
        <w:rPr>
          <w:rFonts w:ascii="Arial Narrow" w:hAnsi="Arial Narrow"/>
        </w:rPr>
      </w:pPr>
    </w:p>
    <w:p w14:paraId="05363D32" w14:textId="77777777" w:rsidR="00CA439C" w:rsidRPr="00476508" w:rsidRDefault="00CA439C" w:rsidP="0055395C">
      <w:pPr>
        <w:ind w:left="0" w:firstLine="0"/>
        <w:rPr>
          <w:rFonts w:ascii="Arial Narrow" w:hAnsi="Arial Narrow"/>
        </w:rPr>
      </w:pPr>
    </w:p>
    <w:p w14:paraId="7E6ECB8F" w14:textId="43377F86" w:rsidR="00476508" w:rsidRDefault="00476508" w:rsidP="00476508">
      <w:pPr>
        <w:ind w:left="0" w:firstLine="0"/>
        <w:rPr>
          <w:rFonts w:ascii="Arial Narrow" w:hAnsi="Arial Narrow"/>
        </w:rPr>
      </w:pPr>
      <w:r w:rsidRPr="00F674B2">
        <w:rPr>
          <w:rFonts w:ascii="Arial Narrow" w:hAnsi="Arial Narrow"/>
        </w:rPr>
        <w:t xml:space="preserve">Osijek, </w:t>
      </w:r>
      <w:r w:rsidR="00023C92">
        <w:rPr>
          <w:rFonts w:ascii="Arial Narrow" w:hAnsi="Arial Narrow"/>
        </w:rPr>
        <w:t>29</w:t>
      </w:r>
      <w:r w:rsidRPr="00F674B2">
        <w:rPr>
          <w:rFonts w:ascii="Arial Narrow" w:hAnsi="Arial Narrow"/>
        </w:rPr>
        <w:t xml:space="preserve">. </w:t>
      </w:r>
      <w:r w:rsidR="0033489D">
        <w:rPr>
          <w:rFonts w:ascii="Arial Narrow" w:hAnsi="Arial Narrow"/>
        </w:rPr>
        <w:t>rujna</w:t>
      </w:r>
      <w:r w:rsidRPr="00F674B2">
        <w:rPr>
          <w:rFonts w:ascii="Arial Narrow" w:hAnsi="Arial Narrow"/>
        </w:rPr>
        <w:t xml:space="preserve"> 202</w:t>
      </w:r>
      <w:r>
        <w:rPr>
          <w:rFonts w:ascii="Arial Narrow" w:hAnsi="Arial Narrow"/>
        </w:rPr>
        <w:t>3</w:t>
      </w:r>
      <w:r w:rsidRPr="00F674B2">
        <w:rPr>
          <w:rFonts w:ascii="Arial Narrow" w:hAnsi="Arial Narrow"/>
        </w:rPr>
        <w:t>.</w:t>
      </w:r>
      <w:r>
        <w:rPr>
          <w:rFonts w:ascii="Arial Narrow" w:hAnsi="Arial Narrow"/>
        </w:rPr>
        <w:t xml:space="preserve"> godine.</w:t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  <w:t xml:space="preserve">      </w:t>
      </w:r>
      <w:r>
        <w:rPr>
          <w:rFonts w:ascii="Arial Narrow" w:hAnsi="Arial Narrow"/>
        </w:rPr>
        <w:tab/>
      </w:r>
      <w:r w:rsidR="00BF10DA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 xml:space="preserve"> </w:t>
      </w:r>
      <w:r w:rsidR="00BF10DA">
        <w:rPr>
          <w:rFonts w:ascii="Arial Narrow" w:hAnsi="Arial Narrow"/>
        </w:rPr>
        <w:t xml:space="preserve">        </w:t>
      </w:r>
      <w:r w:rsidR="00CA439C">
        <w:rPr>
          <w:rFonts w:ascii="Arial Narrow" w:hAnsi="Arial Narrow"/>
        </w:rPr>
        <w:t xml:space="preserve">Prodekan za nastavu </w:t>
      </w:r>
    </w:p>
    <w:p w14:paraId="541BC622" w14:textId="18AD2B79" w:rsidR="00CA439C" w:rsidRPr="00F674B2" w:rsidRDefault="00CA439C" w:rsidP="00CA439C">
      <w:pPr>
        <w:spacing w:before="240"/>
        <w:ind w:left="0" w:firstLine="0"/>
        <w:rPr>
          <w:rFonts w:ascii="Arial Narrow" w:hAnsi="Arial Narrow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 doc. dr. sc. </w:t>
      </w:r>
      <w:r w:rsidRPr="00CA439C">
        <w:rPr>
          <w:rFonts w:ascii="Arial Narrow" w:hAnsi="Arial Narrow"/>
        </w:rPr>
        <w:t>Tihomir Dokšanović</w:t>
      </w:r>
    </w:p>
    <w:p w14:paraId="6C49BC39" w14:textId="77777777" w:rsidR="00342FF7" w:rsidRPr="00476508" w:rsidRDefault="00342FF7">
      <w:pPr>
        <w:rPr>
          <w:rFonts w:ascii="Arial Narrow" w:hAnsi="Arial Narrow"/>
        </w:rPr>
      </w:pPr>
    </w:p>
    <w:sectPr w:rsidR="00342FF7" w:rsidRPr="00476508" w:rsidSect="00342F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C79B7" w14:textId="77777777" w:rsidR="00A92734" w:rsidRDefault="00A92734" w:rsidP="00476508">
      <w:r>
        <w:separator/>
      </w:r>
    </w:p>
  </w:endnote>
  <w:endnote w:type="continuationSeparator" w:id="0">
    <w:p w14:paraId="620205FE" w14:textId="77777777" w:rsidR="00A92734" w:rsidRDefault="00A92734" w:rsidP="00476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7C5CA" w14:textId="77777777" w:rsidR="00476508" w:rsidRDefault="004765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9B96D" w14:textId="77777777" w:rsidR="00476508" w:rsidRDefault="004765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B9382" w14:textId="77777777" w:rsidR="00476508" w:rsidRDefault="004765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2A1A6" w14:textId="77777777" w:rsidR="00A92734" w:rsidRDefault="00A92734" w:rsidP="00476508">
      <w:r>
        <w:separator/>
      </w:r>
    </w:p>
  </w:footnote>
  <w:footnote w:type="continuationSeparator" w:id="0">
    <w:p w14:paraId="2DCCAAFF" w14:textId="77777777" w:rsidR="00A92734" w:rsidRDefault="00A92734" w:rsidP="004765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8D31F" w14:textId="77777777" w:rsidR="00476508" w:rsidRDefault="004765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2C38D" w14:textId="77777777" w:rsidR="00476508" w:rsidRDefault="00476508" w:rsidP="00476508">
    <w:pPr>
      <w:pStyle w:val="Header"/>
    </w:pPr>
    <w:r>
      <w:rPr>
        <w:noProof/>
      </w:rPr>
      <w:drawing>
        <wp:inline distT="0" distB="0" distL="0" distR="0" wp14:anchorId="2704C0D5" wp14:editId="7C666ABA">
          <wp:extent cx="5760720" cy="850900"/>
          <wp:effectExtent l="0" t="0" r="0" b="0"/>
          <wp:docPr id="1" name="Picture 1" descr="Text, let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et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850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9107B5" w14:textId="77777777" w:rsidR="00476508" w:rsidRPr="00476508" w:rsidRDefault="00476508" w:rsidP="004765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6D7C9" w14:textId="77777777" w:rsidR="00476508" w:rsidRDefault="004765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0705EE"/>
    <w:multiLevelType w:val="hybridMultilevel"/>
    <w:tmpl w:val="E1E6C77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DE0672"/>
    <w:multiLevelType w:val="hybridMultilevel"/>
    <w:tmpl w:val="E8C089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526">
    <w:abstractNumId w:val="0"/>
  </w:num>
  <w:num w:numId="2" w16cid:durableId="2039624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t7AwMjewNDY0MDVW0lEKTi0uzszPAymwqAUAnXkFeSwAAAA="/>
  </w:docVars>
  <w:rsids>
    <w:rsidRoot w:val="00037F40"/>
    <w:rsid w:val="00023C92"/>
    <w:rsid w:val="00037F40"/>
    <w:rsid w:val="0007261C"/>
    <w:rsid w:val="00074345"/>
    <w:rsid w:val="00076660"/>
    <w:rsid w:val="0008216F"/>
    <w:rsid w:val="00094E1D"/>
    <w:rsid w:val="000B5107"/>
    <w:rsid w:val="000C0214"/>
    <w:rsid w:val="000C6942"/>
    <w:rsid w:val="000D6E4A"/>
    <w:rsid w:val="0021511F"/>
    <w:rsid w:val="0021744B"/>
    <w:rsid w:val="00294619"/>
    <w:rsid w:val="002C2359"/>
    <w:rsid w:val="002C5416"/>
    <w:rsid w:val="002C7CB1"/>
    <w:rsid w:val="002D0420"/>
    <w:rsid w:val="002E6F2C"/>
    <w:rsid w:val="0033489D"/>
    <w:rsid w:val="0034242E"/>
    <w:rsid w:val="00342E85"/>
    <w:rsid w:val="00342FF7"/>
    <w:rsid w:val="00386E28"/>
    <w:rsid w:val="003910CC"/>
    <w:rsid w:val="003A333A"/>
    <w:rsid w:val="003C16F7"/>
    <w:rsid w:val="003C69F4"/>
    <w:rsid w:val="003E0252"/>
    <w:rsid w:val="003E3C64"/>
    <w:rsid w:val="003E49CD"/>
    <w:rsid w:val="00413534"/>
    <w:rsid w:val="0043311E"/>
    <w:rsid w:val="00476508"/>
    <w:rsid w:val="004B1338"/>
    <w:rsid w:val="0053108A"/>
    <w:rsid w:val="00537992"/>
    <w:rsid w:val="0055395C"/>
    <w:rsid w:val="00565C60"/>
    <w:rsid w:val="005D0CE5"/>
    <w:rsid w:val="005F55EC"/>
    <w:rsid w:val="005F6029"/>
    <w:rsid w:val="00615699"/>
    <w:rsid w:val="006345AF"/>
    <w:rsid w:val="00655CE7"/>
    <w:rsid w:val="0068549B"/>
    <w:rsid w:val="006B71A2"/>
    <w:rsid w:val="006D4EE6"/>
    <w:rsid w:val="007120BB"/>
    <w:rsid w:val="00766C0C"/>
    <w:rsid w:val="007762E0"/>
    <w:rsid w:val="00777AB7"/>
    <w:rsid w:val="007A1BF5"/>
    <w:rsid w:val="007F4F18"/>
    <w:rsid w:val="008058A6"/>
    <w:rsid w:val="00817E5B"/>
    <w:rsid w:val="00842D7B"/>
    <w:rsid w:val="00880BA0"/>
    <w:rsid w:val="00885019"/>
    <w:rsid w:val="00893590"/>
    <w:rsid w:val="008B2CFF"/>
    <w:rsid w:val="008B60DB"/>
    <w:rsid w:val="00911A07"/>
    <w:rsid w:val="00946C91"/>
    <w:rsid w:val="009928D6"/>
    <w:rsid w:val="009C4069"/>
    <w:rsid w:val="009E34D1"/>
    <w:rsid w:val="009F2EE5"/>
    <w:rsid w:val="00A02602"/>
    <w:rsid w:val="00A2427A"/>
    <w:rsid w:val="00A27FC2"/>
    <w:rsid w:val="00A406C6"/>
    <w:rsid w:val="00A85F6E"/>
    <w:rsid w:val="00A92734"/>
    <w:rsid w:val="00A9722E"/>
    <w:rsid w:val="00AB005A"/>
    <w:rsid w:val="00B62788"/>
    <w:rsid w:val="00BC0AC2"/>
    <w:rsid w:val="00BF10DA"/>
    <w:rsid w:val="00C0624A"/>
    <w:rsid w:val="00C0653E"/>
    <w:rsid w:val="00C10D29"/>
    <w:rsid w:val="00C52FCE"/>
    <w:rsid w:val="00C61859"/>
    <w:rsid w:val="00C62056"/>
    <w:rsid w:val="00C64335"/>
    <w:rsid w:val="00CA439C"/>
    <w:rsid w:val="00CC24E9"/>
    <w:rsid w:val="00D14E02"/>
    <w:rsid w:val="00D2381F"/>
    <w:rsid w:val="00D3212C"/>
    <w:rsid w:val="00D72780"/>
    <w:rsid w:val="00DB061E"/>
    <w:rsid w:val="00DE0F3E"/>
    <w:rsid w:val="00DE1BF8"/>
    <w:rsid w:val="00DF4800"/>
    <w:rsid w:val="00DF5940"/>
    <w:rsid w:val="00E07541"/>
    <w:rsid w:val="00E12CF9"/>
    <w:rsid w:val="00E32566"/>
    <w:rsid w:val="00E66721"/>
    <w:rsid w:val="00E71821"/>
    <w:rsid w:val="00E86872"/>
    <w:rsid w:val="00E86F37"/>
    <w:rsid w:val="00E9275A"/>
    <w:rsid w:val="00F0095D"/>
    <w:rsid w:val="00F04417"/>
    <w:rsid w:val="00F31927"/>
    <w:rsid w:val="00F81DF6"/>
    <w:rsid w:val="00FC3898"/>
    <w:rsid w:val="00FD6177"/>
    <w:rsid w:val="00FD7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77D9B0"/>
  <w15:docId w15:val="{B4FE7B6D-8DC3-487D-BCF5-A889B54DE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HR" w:eastAsia="en-US" w:bidi="ar-SA"/>
      </w:rPr>
    </w:rPrDefault>
    <w:pPrDefault>
      <w:pPr>
        <w:ind w:left="568" w:hanging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F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F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650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6508"/>
  </w:style>
  <w:style w:type="paragraph" w:styleId="Footer">
    <w:name w:val="footer"/>
    <w:basedOn w:val="Normal"/>
    <w:link w:val="FooterChar"/>
    <w:uiPriority w:val="99"/>
    <w:unhideWhenUsed/>
    <w:rsid w:val="0047650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6508"/>
  </w:style>
  <w:style w:type="character" w:styleId="Hyperlink">
    <w:name w:val="Hyperlink"/>
    <w:basedOn w:val="DefaultParagraphFont"/>
    <w:uiPriority w:val="99"/>
    <w:unhideWhenUsed/>
    <w:rsid w:val="0047650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5CE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854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8549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68549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4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raspored.gfos.hr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1</TotalTime>
  <Pages>2</Pages>
  <Words>314</Words>
  <Characters>179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fos111</dc:creator>
  <cp:lastModifiedBy>Tihomir Dokšanović</cp:lastModifiedBy>
  <cp:revision>69</cp:revision>
  <cp:lastPrinted>2017-01-18T11:31:00Z</cp:lastPrinted>
  <dcterms:created xsi:type="dcterms:W3CDTF">2020-01-13T09:40:00Z</dcterms:created>
  <dcterms:modified xsi:type="dcterms:W3CDTF">2023-09-29T10:31:00Z</dcterms:modified>
</cp:coreProperties>
</file>